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08519F" w14:textId="77777777" w:rsidR="006F2951" w:rsidRDefault="006F2951" w:rsidP="006F2951">
      <w:pPr>
        <w:spacing w:after="200"/>
        <w:jc w:val="both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ெய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ம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ண்ண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யது</w:t>
      </w:r>
      <w:r>
        <w:rPr>
          <w:rFonts w:ascii="Meera Inimai" w:eastAsia="Meera Inimai" w:hAnsi="Meera Inimai" w:cs="Meera Inimai"/>
        </w:rPr>
        <w:t xml:space="preserve"> 53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ய்வ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ம்மதிக்கிற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சக்கர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கன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ிற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ீய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ி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ங்களிட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க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சக்கர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கனங்க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ள்ள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கனத்தி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ள்ள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ிட்ட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ூர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ங்களிட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ண்ணங்க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ள்ள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ஞ்ச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ல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ல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ல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டிச்சி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ீ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ல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ொம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ல்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ீங்க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ங்க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ிறுவனத்தி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ேர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ற்பனையாள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ங்கள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ளைக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ள்ள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கனத்தி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வகையா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சதிக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ங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ள்ள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ங்களி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க்கர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கன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யாரிக்கப்படுகிற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யு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ப்பீட்டுத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ுற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ள்ள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வ்வொ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கனத்திற்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யு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ப்பீ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ொக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ல்ல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ி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ிறப்ப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லவுக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ெ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வச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ணைப்புக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தே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ண்ட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கனத்த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கன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ீங்க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ிபாரி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ய்வீர்க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ப்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ிபாரி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ய்தா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ண்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ிறப்ப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ம்சங்கள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ற்ற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ங்களா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ூ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யல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ங்களிட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ின்சாரத்த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யங்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ண்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ள்ள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ண்டிக்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ற்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கனத்திற்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ள்ள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றுபா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ல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ீட்ட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ெட்ரோ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ல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ம்பே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டிய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க்ட்ரி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ை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ட்ட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யு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ல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ட்ட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ரண்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டங்க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ேர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ஜ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ண்ட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ஃபு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ஜ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ற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லோமீட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ண்டியோ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ஸ்பே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ட்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ளித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டைக்க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ஸ்பே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ட்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ல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 </w:t>
      </w:r>
      <w:r>
        <w:rPr>
          <w:rFonts w:ascii="Nirmala UI" w:eastAsia="Meera Inimai" w:hAnsi="Nirmala UI" w:cs="Nirmala UI"/>
        </w:rPr>
        <w:t>ஸ்பே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ட்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டைக்கும்</w:t>
      </w:r>
      <w:r>
        <w:rPr>
          <w:rFonts w:ascii="Meera Inimai" w:eastAsia="Meera Inimai" w:hAnsi="Meera Inimai" w:cs="Meera Inimai"/>
        </w:rPr>
        <w:t xml:space="preserve">  </w:t>
      </w:r>
      <w:r>
        <w:rPr>
          <w:rFonts w:ascii="Nirmala UI" w:eastAsia="Meera Inimai" w:hAnsi="Nirmala UI" w:cs="Nirmala UI"/>
        </w:rPr>
        <w:t>உங்களிட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ற்ற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சத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ள்ள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ண்டிய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ம்ம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ன்ஸ்டா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்ட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ிக்க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ன்ஸ்டால்மென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ண்டுமென்றா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ைய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ச்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ீ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ல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ண்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டிச்சி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ங்ககிட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ஸ்டா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ட்வான்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ிக்கலா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த்திற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ூ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்ட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ண்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ேப்டா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ங்ககிட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ேப்டா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ல்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ெகமெண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ேப்டா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ெப்பாசிட்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ோ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ஜிப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ஜெனரேஷ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ேப்டா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ன்பிகுரேஷ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ேப்டாப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ிஸ்ப்ள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ஓ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ை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ல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ெவன்த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ஜெனரேஷ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ேப்டா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ா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ேப்டாப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ச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ஸ்கிரீ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ேப்டா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ஜ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ுவ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ேப்டா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ஜ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ரண்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ேப்டா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ல்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ஜ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வுட்பு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ோ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ட்ட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ெபாசிட்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ோல்டேஜ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வுட்பு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ேப்டாப்பி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தர்போர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ண்டிஷன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ேப்டாப்ப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ரண்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ஷ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ரன்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ுவ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ேப்டா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ுவ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ன்ஸ்டால்மென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ிக்க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ங்க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ிறுவனத்தி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ர்வீ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ன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ிற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ர்வீச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ன்லைன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ு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த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ல்ல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ன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வேண்ட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ஸ்பே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ட்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லைக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ஸ்பே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ட்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ளித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டைக்க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ேப்டா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டிச்சி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ல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த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lastRenderedPageBreak/>
        <w:t>வே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ல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ண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ேப்டா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த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ச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ஸ்கிரீ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ண்டி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ண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லேஜில்</w:t>
      </w:r>
      <w:r>
        <w:rPr>
          <w:rFonts w:ascii="Meera Inimai" w:eastAsia="Meera Inimai" w:hAnsi="Meera Inimai" w:cs="Meera Inimai"/>
        </w:rPr>
        <w:t xml:space="preserve"> wi-fi </w:t>
      </w:r>
      <w:r>
        <w:rPr>
          <w:rFonts w:ascii="Nirmala UI" w:eastAsia="Meera Inimai" w:hAnsi="Nirmala UI" w:cs="Nirmala UI"/>
        </w:rPr>
        <w:t>இருக்கு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ேப்டா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ைப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யூ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க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த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ேப்டா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ன்னோ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லேஜ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த்திர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ைக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டிய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ேப்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ாக்க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ன்னோ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ூம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ேப்டா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ண்பிக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ேஷ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ள்ளத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லா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லேஜ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்ராஜெக்ட்ட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ேவையா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ட்வேர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வுன்லோ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டிய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ஃப்ட்வே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வுன்லோ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மெண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ேட்ட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ன்னா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டிய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ேப்டா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ுடிச்சி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ான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ேப்டாப்ப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டலா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ேப்டா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ி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ந்தோஷ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ானே</w:t>
      </w:r>
    </w:p>
    <w:p w14:paraId="65E8B97F" w14:textId="77777777" w:rsidR="006370C0" w:rsidRDefault="006370C0"/>
    <w:sectPr w:rsidR="006370C0" w:rsidSect="006370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era Inimai">
    <w:altName w:val="Calibri"/>
    <w:charset w:val="00"/>
    <w:family w:val="auto"/>
    <w:pitch w:val="default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MLUwNTAHUqamlko6SsGpxcWZ+XkgBYa1AKexGmUsAAAA"/>
  </w:docVars>
  <w:rsids>
    <w:rsidRoot w:val="006F2951"/>
    <w:rsid w:val="006370C0"/>
    <w:rsid w:val="006F2951"/>
    <w:rsid w:val="00A4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B7A3C8"/>
  <w15:chartTrackingRefBased/>
  <w15:docId w15:val="{EB55EBD4-BDC9-4FEC-971B-63415778F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30" w:lineRule="exact"/>
        <w:ind w:firstLine="605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2951"/>
    <w:pPr>
      <w:spacing w:line="276" w:lineRule="auto"/>
      <w:ind w:firstLine="0"/>
      <w:jc w:val="left"/>
    </w:pPr>
    <w:rPr>
      <w:rFonts w:ascii="Arial" w:eastAsia="Arial" w:hAnsi="Arial" w:cs="Arial"/>
      <w:lang w:val="t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44</Words>
  <Characters>2536</Characters>
  <Application>Microsoft Office Word</Application>
  <DocSecurity>0</DocSecurity>
  <Lines>21</Lines>
  <Paragraphs>5</Paragraphs>
  <ScaleCrop>false</ScaleCrop>
  <Company/>
  <LinksUpToDate>false</LinksUpToDate>
  <CharactersWithSpaces>2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aggiri Pandian K</dc:creator>
  <cp:keywords/>
  <dc:description/>
  <cp:lastModifiedBy>Arunaggiri Pandian K</cp:lastModifiedBy>
  <cp:revision>1</cp:revision>
  <dcterms:created xsi:type="dcterms:W3CDTF">2021-12-09T06:44:00Z</dcterms:created>
  <dcterms:modified xsi:type="dcterms:W3CDTF">2021-12-09T06:44:00Z</dcterms:modified>
</cp:coreProperties>
</file>